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5BECF1FE" w:rsidR="003D6D34" w:rsidRPr="00B947C9" w:rsidRDefault="00943B1E" w:rsidP="00897BE0">
      <w:pPr>
        <w:tabs>
          <w:tab w:val="left" w:pos="8235"/>
          <w:tab w:val="right" w:pos="9026"/>
        </w:tabs>
        <w:bidi/>
        <w:rPr>
          <w:rFonts w:ascii="Sakkal Majalla" w:hAnsi="Sakkal Majalla" w:cs="Sakkal Majalla"/>
          <w:sz w:val="28"/>
          <w:szCs w:val="28"/>
          <w:rtl/>
        </w:rPr>
      </w:pPr>
      <w:r w:rsidRPr="00B947C9">
        <w:rPr>
          <w:rFonts w:ascii="Sakkal Majalla" w:hAnsi="Sakkal Majalla" w:cs="Sakkal Majalla"/>
          <w:sz w:val="28"/>
          <w:szCs w:val="28"/>
        </w:rPr>
        <w:tab/>
      </w:r>
      <w:r w:rsidRPr="00B947C9">
        <w:rPr>
          <w:rFonts w:ascii="Sakkal Majalla" w:hAnsi="Sakkal Majalla" w:cs="Sakkal Majalla"/>
          <w:sz w:val="28"/>
          <w:szCs w:val="28"/>
        </w:rPr>
        <w:tab/>
      </w:r>
    </w:p>
    <w:p w14:paraId="744B4C0A" w14:textId="7729816B" w:rsidR="00EE490F" w:rsidRPr="00B947C9" w:rsidRDefault="00EE490F" w:rsidP="00897BE0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7B119F7" w14:textId="07D2F1BA" w:rsidR="00EE490F" w:rsidRPr="00B947C9" w:rsidRDefault="00EE490F" w:rsidP="00897BE0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303DD5CC" w14:textId="724842A4" w:rsidR="00EE490F" w:rsidRDefault="00EE490F" w:rsidP="00897BE0">
      <w:pPr>
        <w:bidi/>
        <w:jc w:val="right"/>
        <w:rPr>
          <w:rFonts w:ascii="Sakkal Majalla" w:hAnsi="Sakkal Majalla" w:cs="Sakkal Majalla"/>
          <w:sz w:val="28"/>
          <w:szCs w:val="28"/>
          <w:rtl/>
        </w:rPr>
      </w:pPr>
    </w:p>
    <w:p w14:paraId="6A7B7E12" w14:textId="77777777" w:rsidR="00672A99" w:rsidRPr="00672A99" w:rsidRDefault="00672A99" w:rsidP="00897BE0">
      <w:pPr>
        <w:bidi/>
        <w:jc w:val="right"/>
        <w:rPr>
          <w:rFonts w:ascii="Sakkal Majalla" w:hAnsi="Sakkal Majalla" w:cs="Sakkal Majalla"/>
          <w:sz w:val="4"/>
          <w:szCs w:val="4"/>
        </w:rPr>
      </w:pPr>
    </w:p>
    <w:p w14:paraId="4F3FCE5F" w14:textId="7BA3DBA8" w:rsidR="00EE490F" w:rsidRDefault="00EE490F" w:rsidP="00897BE0">
      <w:pPr>
        <w:bidi/>
        <w:jc w:val="right"/>
        <w:rPr>
          <w:rFonts w:ascii="Sakkal Majalla" w:hAnsi="Sakkal Majalla" w:cs="Sakkal Majalla"/>
          <w:sz w:val="28"/>
          <w:szCs w:val="28"/>
          <w:rtl/>
        </w:rPr>
      </w:pPr>
    </w:p>
    <w:p w14:paraId="0D580ABE" w14:textId="77777777" w:rsidR="00586120" w:rsidRPr="00586120" w:rsidRDefault="00586120" w:rsidP="00586120">
      <w:pPr>
        <w:bidi/>
        <w:jc w:val="right"/>
        <w:rPr>
          <w:rFonts w:ascii="Sakkal Majalla" w:hAnsi="Sakkal Majalla" w:cs="Sakkal Majalla"/>
          <w:sz w:val="8"/>
          <w:szCs w:val="8"/>
        </w:rPr>
      </w:pPr>
    </w:p>
    <w:p w14:paraId="7A0D0C32" w14:textId="77777777" w:rsidR="00D4600A" w:rsidRPr="00D4600A" w:rsidRDefault="00D4600A" w:rsidP="00897BE0">
      <w:pPr>
        <w:bidi/>
        <w:jc w:val="right"/>
        <w:rPr>
          <w:rFonts w:ascii="Sakkal Majalla" w:hAnsi="Sakkal Majalla" w:cs="Sakkal Majalla"/>
          <w:sz w:val="6"/>
          <w:szCs w:val="6"/>
        </w:rPr>
      </w:pPr>
    </w:p>
    <w:p w14:paraId="5DDCF57E" w14:textId="1D8D2F16" w:rsidR="00EE490F" w:rsidRPr="00664277" w:rsidRDefault="00EE490F" w:rsidP="00897BE0">
      <w:pPr>
        <w:bidi/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TableGrid"/>
        <w:bidiVisual/>
        <w:tblW w:w="4073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64"/>
      </w:tblGrid>
      <w:tr w:rsidR="00302448" w:rsidRPr="00586120" w14:paraId="2567DBB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7607D449" w14:textId="7C9A2655" w:rsidR="00302448" w:rsidRPr="00AE73A7" w:rsidRDefault="00302448" w:rsidP="00302448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  <w:rtl/>
              </w:rPr>
            </w:pPr>
            <w:r w:rsidRPr="00AE73A7"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  <w:t xml:space="preserve">المؤسسة: </w:t>
            </w:r>
            <w:r w:rsidRPr="00AE73A7"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  <w:t>اكتب هنا</w:t>
            </w:r>
          </w:p>
        </w:tc>
      </w:tr>
      <w:tr w:rsidR="00302448" w:rsidRPr="00586120" w14:paraId="667EF658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8E7FA6D" w14:textId="415FA408" w:rsidR="00302448" w:rsidRPr="00AE73A7" w:rsidRDefault="00302448" w:rsidP="00302448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</w:pPr>
            <w:r w:rsidRPr="00AE73A7">
              <w:rPr>
                <w:rFonts w:ascii="Sakkal Majalla" w:hAnsi="Sakkal Majalla" w:cs="Sakkal Majalla" w:hint="cs"/>
                <w:b/>
                <w:bCs/>
                <w:color w:val="5279BB"/>
                <w:sz w:val="24"/>
                <w:szCs w:val="24"/>
                <w:rtl/>
              </w:rPr>
              <w:t>الكلية</w:t>
            </w:r>
            <w:r w:rsidRPr="00AE73A7"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  <w:t xml:space="preserve">: </w:t>
            </w:r>
            <w:r w:rsidRPr="00AE73A7"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  <w:t>اكتب هنا</w:t>
            </w:r>
          </w:p>
        </w:tc>
      </w:tr>
      <w:tr w:rsidR="00302448" w:rsidRPr="00586120" w14:paraId="1337A1E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E6C7E57" w14:textId="4F184980" w:rsidR="00302448" w:rsidRPr="00AE73A7" w:rsidRDefault="00302448" w:rsidP="00302448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</w:pPr>
            <w:r w:rsidRPr="00AE73A7">
              <w:rPr>
                <w:rFonts w:ascii="Sakkal Majalla" w:hAnsi="Sakkal Majalla" w:cs="Sakkal Majalla" w:hint="cs"/>
                <w:b/>
                <w:bCs/>
                <w:color w:val="5279BB"/>
                <w:sz w:val="24"/>
                <w:szCs w:val="24"/>
                <w:rtl/>
              </w:rPr>
              <w:t>البرنامج</w:t>
            </w:r>
            <w:r w:rsidRPr="00AE73A7"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  <w:t xml:space="preserve">: </w:t>
            </w:r>
            <w:r w:rsidRPr="00AE73A7"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  <w:t>اكتب هنا</w:t>
            </w:r>
          </w:p>
        </w:tc>
      </w:tr>
      <w:tr w:rsidR="00302448" w:rsidRPr="00586120" w14:paraId="474BFF84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1C641A27" w14:textId="378F6102" w:rsidR="00302448" w:rsidRPr="00AE73A7" w:rsidRDefault="00302448" w:rsidP="00302448">
            <w:pPr>
              <w:bidi/>
              <w:jc w:val="lowKashida"/>
              <w:rPr>
                <w:rFonts w:ascii="Sakkal Majalla" w:hAnsi="Sakkal Majalla" w:cs="Sakkal Majalla"/>
                <w:color w:val="5279BB"/>
                <w:sz w:val="24"/>
                <w:szCs w:val="24"/>
                <w:rtl/>
              </w:rPr>
            </w:pPr>
            <w:r w:rsidRPr="00AE73A7"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  <w:t>تاريخ الزيارة</w:t>
            </w:r>
            <w:r w:rsidRPr="00AE73A7">
              <w:rPr>
                <w:rFonts w:ascii="Sakkal Majalla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b/>
                  <w:bCs/>
                  <w:color w:val="5279BB"/>
                  <w:sz w:val="24"/>
                  <w:szCs w:val="24"/>
                  <w:rtl/>
                </w:rPr>
                <w:id w:val="-949703864"/>
                <w:placeholder>
                  <w:docPart w:val="1FBC244749B74F658C315E20E131825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  <w:bCs w:val="0"/>
                  <w:color w:val="52B5C2"/>
                </w:rPr>
              </w:sdtEndPr>
              <w:sdtContent>
                <w:r w:rsidRPr="00AE73A7">
                  <w:rPr>
                    <w:rFonts w:ascii="Sakkal Majalla" w:hAnsi="Sakkal Majalla" w:cs="Sakkal Majalla" w:hint="cs"/>
                    <w:color w:val="5279BB"/>
                    <w:sz w:val="24"/>
                    <w:szCs w:val="24"/>
                    <w:rtl/>
                  </w:rPr>
                  <w:t>اضغط هنا لاختيار التاريخ</w:t>
                </w:r>
              </w:sdtContent>
            </w:sdt>
            <w:r w:rsidRPr="00AE73A7"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  <w:t xml:space="preserve"> </w:t>
            </w:r>
            <w:r w:rsidRPr="00AE73A7">
              <w:rPr>
                <w:rFonts w:ascii="Sakkal Majalla" w:hAnsi="Sakkal Majalla" w:cs="Sakkal Majalla" w:hint="cs"/>
                <w:b/>
                <w:bCs/>
                <w:color w:val="5279BB"/>
                <w:sz w:val="24"/>
                <w:szCs w:val="24"/>
                <w:rtl/>
              </w:rPr>
              <w:t>الى</w:t>
            </w:r>
            <w:r w:rsidRPr="00AE73A7">
              <w:rPr>
                <w:rFonts w:ascii="Sakkal Majalla" w:hAnsi="Sakkal Majalla" w:cs="Sakkal Majalla" w:hint="cs"/>
                <w:color w:val="5279BB"/>
                <w:sz w:val="24"/>
                <w:szCs w:val="24"/>
                <w:rtl/>
              </w:rPr>
              <w:t xml:space="preserve"> </w:t>
            </w:r>
            <w:r w:rsidRPr="00AE73A7">
              <w:rPr>
                <w:rFonts w:ascii="Sakkal Majalla" w:hAnsi="Sakkal Majalla" w:cs="Sakkal Majalla"/>
                <w:color w:val="5279BB"/>
                <w:sz w:val="24"/>
                <w:szCs w:val="24"/>
              </w:rPr>
              <w:t>:</w:t>
            </w:r>
            <w:r w:rsidRPr="00AE73A7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79BB"/>
                  <w:sz w:val="24"/>
                  <w:szCs w:val="24"/>
                  <w:rtl/>
                </w:rPr>
                <w:id w:val="1151410207"/>
                <w:placeholder>
                  <w:docPart w:val="8DBC79EE41A24A1A87A2CF3CB0E43684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AE73A7">
                  <w:rPr>
                    <w:rFonts w:ascii="Sakkal Majalla" w:hAnsi="Sakkal Majalla" w:cs="Sakkal Majalla"/>
                    <w:color w:val="5279BB"/>
                    <w:sz w:val="24"/>
                    <w:szCs w:val="24"/>
                    <w:rtl/>
                  </w:rPr>
                  <w:t>اضغط هنا لاختيار التاريخ</w:t>
                </w:r>
              </w:sdtContent>
            </w:sdt>
          </w:p>
        </w:tc>
      </w:tr>
      <w:tr w:rsidR="00BB284F" w:rsidRPr="00586120" w14:paraId="26BCDBB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49965161" w14:textId="77777777" w:rsidR="00BB284F" w:rsidRPr="00586120" w:rsidRDefault="00BB284F" w:rsidP="00897BE0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</w:rPr>
            </w:pPr>
            <w:r w:rsidRPr="00586120"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  <w:t xml:space="preserve">تاريخ إعداد </w:t>
            </w:r>
            <w:r w:rsidRPr="00586120">
              <w:rPr>
                <w:rFonts w:ascii="Sakkal Majalla" w:hAnsi="Sakkal Majalla" w:cs="Sakkal Majalla" w:hint="cs"/>
                <w:b/>
                <w:bCs/>
                <w:color w:val="5279BB"/>
                <w:sz w:val="24"/>
                <w:szCs w:val="24"/>
                <w:rtl/>
              </w:rPr>
              <w:t>الخطة</w:t>
            </w:r>
            <w:r w:rsidRPr="00586120">
              <w:rPr>
                <w:rFonts w:ascii="Sakkal Majalla" w:hAnsi="Sakkal Majalla" w:cs="Sakkal Majalla"/>
                <w:color w:val="5279BB"/>
                <w:sz w:val="24"/>
                <w:szCs w:val="24"/>
                <w:rtl/>
              </w:rPr>
              <w:t xml:space="preserve">:  </w:t>
            </w:r>
            <w:r w:rsidRPr="00586120"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  <w:t>اكتب هنا</w:t>
            </w:r>
          </w:p>
        </w:tc>
      </w:tr>
      <w:tr w:rsidR="00BB284F" w:rsidRPr="00586120" w14:paraId="6D47F22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3644ECE5" w14:textId="77777777" w:rsidR="00BB284F" w:rsidRPr="00586120" w:rsidRDefault="00BB284F" w:rsidP="00897BE0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</w:pPr>
            <w:r w:rsidRPr="00586120"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  <w:lang w:bidi="ar-EG"/>
              </w:rPr>
              <w:t>بيانات التواصل</w:t>
            </w:r>
            <w:r w:rsidRPr="00586120">
              <w:rPr>
                <w:rFonts w:ascii="Sakkal Majalla" w:hAnsi="Sakkal Majalla" w:cs="Sakkal Majalla"/>
                <w:b/>
                <w:bCs/>
                <w:color w:val="5279BB"/>
                <w:sz w:val="24"/>
                <w:szCs w:val="24"/>
                <w:rtl/>
              </w:rPr>
              <w:t xml:space="preserve">:  </w:t>
            </w:r>
          </w:p>
          <w:p w14:paraId="0D40CDA2" w14:textId="77777777" w:rsidR="00BB284F" w:rsidRPr="00586120" w:rsidRDefault="00BB284F" w:rsidP="00897BE0">
            <w:pPr>
              <w:bidi/>
              <w:jc w:val="lowKashida"/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</w:pPr>
            <w:r w:rsidRPr="00586120">
              <w:rPr>
                <w:rFonts w:ascii="Sakkal Majalla" w:hAnsi="Sakkal Majalla" w:cs="Sakkal Majalla"/>
                <w:color w:val="5279BB"/>
                <w:sz w:val="24"/>
                <w:szCs w:val="24"/>
                <w:rtl/>
              </w:rPr>
              <w:t xml:space="preserve">الاسم: </w:t>
            </w:r>
            <w:r w:rsidRPr="00586120"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  <w:t>اكتب هنا</w:t>
            </w:r>
          </w:p>
          <w:p w14:paraId="0A1D7B6C" w14:textId="77777777" w:rsidR="00BB284F" w:rsidRPr="00586120" w:rsidRDefault="00BB284F" w:rsidP="00897BE0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  <w:rtl/>
              </w:rPr>
            </w:pPr>
            <w:r w:rsidRPr="00586120">
              <w:rPr>
                <w:rFonts w:ascii="Sakkal Majalla" w:hAnsi="Sakkal Majalla" w:cs="Sakkal Majalla"/>
                <w:color w:val="5279BB"/>
                <w:sz w:val="24"/>
                <w:szCs w:val="24"/>
                <w:rtl/>
              </w:rPr>
              <w:t xml:space="preserve">المنصب: </w:t>
            </w:r>
            <w:r w:rsidRPr="00586120"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  <w:t>اكتب هنا</w:t>
            </w:r>
          </w:p>
          <w:p w14:paraId="2814A139" w14:textId="77777777" w:rsidR="00BB284F" w:rsidRPr="00586120" w:rsidRDefault="00BB284F" w:rsidP="00897BE0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4"/>
                <w:szCs w:val="24"/>
                <w:rtl/>
              </w:rPr>
            </w:pPr>
            <w:r w:rsidRPr="00586120">
              <w:rPr>
                <w:rFonts w:ascii="Sakkal Majalla" w:hAnsi="Sakkal Majalla" w:cs="Sakkal Majalla"/>
                <w:color w:val="5279BB"/>
                <w:sz w:val="24"/>
                <w:szCs w:val="24"/>
                <w:rtl/>
              </w:rPr>
              <w:t xml:space="preserve">البريد الإلكتروني: </w:t>
            </w:r>
            <w:r w:rsidRPr="00586120"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  <w:t>اكتب هنا</w:t>
            </w:r>
          </w:p>
          <w:p w14:paraId="3A79CA05" w14:textId="77777777" w:rsidR="00BB284F" w:rsidRPr="00586120" w:rsidRDefault="00BB284F" w:rsidP="00897BE0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586120">
              <w:rPr>
                <w:rFonts w:ascii="Sakkal Majalla" w:hAnsi="Sakkal Majalla" w:cs="Sakkal Majalla"/>
                <w:color w:val="5279BB"/>
                <w:sz w:val="24"/>
                <w:szCs w:val="24"/>
                <w:rtl/>
              </w:rPr>
              <w:t xml:space="preserve">الهاتف، الجوال: </w:t>
            </w:r>
            <w:r w:rsidRPr="00586120">
              <w:rPr>
                <w:rFonts w:ascii="Sakkal Majalla" w:hAnsi="Sakkal Majalla" w:cs="Sakkal Majalla"/>
                <w:color w:val="52B5C2"/>
                <w:sz w:val="24"/>
                <w:szCs w:val="24"/>
                <w:rtl/>
              </w:rPr>
              <w:t>اكتب هنا</w:t>
            </w:r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2"/>
          <w:szCs w:val="22"/>
          <w:lang w:val="ar-SA"/>
        </w:rPr>
        <w:id w:val="158284330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04B9A96F" w14:textId="383FDAC1" w:rsidR="00BB284F" w:rsidRPr="007307BB" w:rsidRDefault="00BB284F" w:rsidP="00897BE0">
          <w:pPr>
            <w:pStyle w:val="TOCHeading"/>
            <w:spacing w:line="276" w:lineRule="auto"/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</w:rPr>
          </w:pPr>
          <w:r w:rsidRPr="007307BB"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  <w:lang w:val="ar-SA"/>
            </w:rPr>
            <w:t>جدول المحتويات</w:t>
          </w:r>
        </w:p>
        <w:p w14:paraId="1F0F746D" w14:textId="5F2138E2" w:rsidR="007307BB" w:rsidRPr="007307BB" w:rsidRDefault="00BB284F" w:rsidP="00897BE0">
          <w:pPr>
            <w:pStyle w:val="TOC1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307BB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21326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أولاً: خطة التحسين لتوصيات فريق المراجع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6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AE73A7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EF245A7" w14:textId="4BA52A90" w:rsidR="007307BB" w:rsidRPr="007307BB" w:rsidRDefault="007307BB" w:rsidP="00897BE0">
          <w:pPr>
            <w:pStyle w:val="TOC2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7" w:history="1">
            <w:r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 .... )</w: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Pr="007307BB">
              <w:rPr>
                <w:noProof/>
                <w:webHidden/>
                <w:sz w:val="28"/>
                <w:szCs w:val="28"/>
              </w:rPr>
              <w:instrText>Toc137721327 \h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AE73A7">
              <w:rPr>
                <w:noProof/>
                <w:webHidden/>
                <w:sz w:val="28"/>
                <w:szCs w:val="28"/>
                <w:rtl/>
              </w:rPr>
              <w:t>3</w: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F66D928" w14:textId="3CB5840F" w:rsidR="007307BB" w:rsidRPr="007307BB" w:rsidRDefault="007307BB" w:rsidP="00897BE0">
          <w:pPr>
            <w:pStyle w:val="TOC1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8" w:history="1">
            <w:r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ثانياً: اعتماد الخطة</w: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Pr="007307BB">
              <w:rPr>
                <w:noProof/>
                <w:webHidden/>
                <w:sz w:val="28"/>
                <w:szCs w:val="28"/>
              </w:rPr>
              <w:instrText>Toc137721328 \h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AE73A7">
              <w:rPr>
                <w:noProof/>
                <w:webHidden/>
                <w:sz w:val="28"/>
                <w:szCs w:val="28"/>
                <w:rtl/>
              </w:rPr>
              <w:t>4</w: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1A5C67D" w14:textId="47A5A3EE" w:rsidR="00BB284F" w:rsidRDefault="00BB284F" w:rsidP="00897BE0">
          <w:pPr>
            <w:bidi/>
            <w:spacing w:line="276" w:lineRule="auto"/>
          </w:pPr>
          <w:r w:rsidRPr="007307BB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AC1DA00" w14:textId="77777777" w:rsidR="00BB284F" w:rsidRDefault="00BB284F" w:rsidP="00897BE0">
      <w:pPr>
        <w:bidi/>
        <w:rPr>
          <w:rFonts w:ascii="Sakkal Majalla" w:hAnsi="Sakkal Majalla" w:cs="Sakkal Majalla"/>
          <w:sz w:val="28"/>
          <w:szCs w:val="28"/>
        </w:rPr>
      </w:pPr>
    </w:p>
    <w:p w14:paraId="613EDA38" w14:textId="77777777" w:rsidR="00BB284F" w:rsidRDefault="00BB284F" w:rsidP="00897BE0">
      <w:pPr>
        <w:bidi/>
        <w:rPr>
          <w:rFonts w:ascii="Sakkal Majalla" w:hAnsi="Sakkal Majalla" w:cs="Sakkal Majalla"/>
          <w:sz w:val="28"/>
          <w:szCs w:val="28"/>
        </w:rPr>
      </w:pPr>
    </w:p>
    <w:p w14:paraId="021C37CD" w14:textId="77777777" w:rsidR="00BB284F" w:rsidRDefault="00BB284F" w:rsidP="00897BE0">
      <w:pPr>
        <w:bidi/>
        <w:rPr>
          <w:rFonts w:ascii="Sakkal Majalla" w:hAnsi="Sakkal Majalla" w:cs="Sakkal Majalla"/>
          <w:sz w:val="28"/>
          <w:szCs w:val="28"/>
        </w:rPr>
      </w:pPr>
    </w:p>
    <w:p w14:paraId="6F39E55E" w14:textId="77777777" w:rsidR="00BB284F" w:rsidRDefault="00BB284F" w:rsidP="00897BE0">
      <w:pPr>
        <w:bidi/>
        <w:rPr>
          <w:rFonts w:ascii="Sakkal Majalla" w:hAnsi="Sakkal Majalla" w:cs="Sakkal Majalla"/>
          <w:sz w:val="28"/>
          <w:szCs w:val="28"/>
        </w:rPr>
      </w:pPr>
    </w:p>
    <w:p w14:paraId="630F23A8" w14:textId="77777777" w:rsidR="00BB284F" w:rsidRDefault="00BB284F" w:rsidP="00897BE0">
      <w:pPr>
        <w:bidi/>
        <w:rPr>
          <w:rFonts w:ascii="Sakkal Majalla" w:hAnsi="Sakkal Majalla" w:cs="Sakkal Majalla"/>
          <w:sz w:val="28"/>
          <w:szCs w:val="28"/>
        </w:rPr>
      </w:pPr>
    </w:p>
    <w:p w14:paraId="2E457E0E" w14:textId="77777777" w:rsidR="00BB284F" w:rsidRDefault="00BB284F" w:rsidP="00897BE0">
      <w:pPr>
        <w:bidi/>
        <w:rPr>
          <w:rFonts w:ascii="Sakkal Majalla" w:hAnsi="Sakkal Majalla" w:cs="Sakkal Majalla"/>
          <w:sz w:val="28"/>
          <w:szCs w:val="28"/>
        </w:rPr>
      </w:pPr>
    </w:p>
    <w:p w14:paraId="4A1DA4EB" w14:textId="6E4CAD86" w:rsidR="00BB284F" w:rsidRDefault="00BB284F" w:rsidP="00897BE0">
      <w:pPr>
        <w:bidi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br w:type="page"/>
      </w:r>
    </w:p>
    <w:p w14:paraId="20758568" w14:textId="102D177B" w:rsidR="00AA7C11" w:rsidRPr="0035378E" w:rsidRDefault="00162972" w:rsidP="00897BE0">
      <w:pPr>
        <w:pStyle w:val="Heading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bookmarkStart w:id="0" w:name="_Toc137721326"/>
      <w:r>
        <w:rPr>
          <w:rFonts w:ascii="Sakkal Majalla" w:hAnsi="Sakkal Majalla" w:cs="Sakkal Majalla" w:hint="cs"/>
          <w:b/>
          <w:bCs/>
          <w:color w:val="4C3D8E"/>
          <w:rtl/>
        </w:rPr>
        <w:lastRenderedPageBreak/>
        <w:t>أ.</w:t>
      </w:r>
      <w:r w:rsidR="00F24302" w:rsidRPr="0035378E">
        <w:rPr>
          <w:rFonts w:ascii="Sakkal Majalla" w:hAnsi="Sakkal Majalla" w:cs="Sakkal Majalla"/>
          <w:b/>
          <w:bCs/>
          <w:color w:val="4C3D8E"/>
          <w:rtl/>
        </w:rPr>
        <w:t xml:space="preserve"> خطة التحسين لتوص</w:t>
      </w:r>
      <w:r w:rsidR="00FC3C6D" w:rsidRPr="0035378E">
        <w:rPr>
          <w:rFonts w:ascii="Sakkal Majalla" w:hAnsi="Sakkal Majalla" w:cs="Sakkal Majalla"/>
          <w:b/>
          <w:bCs/>
          <w:color w:val="4C3D8E"/>
          <w:rtl/>
        </w:rPr>
        <w:t>ي</w:t>
      </w:r>
      <w:r w:rsidR="00F24302" w:rsidRPr="0035378E">
        <w:rPr>
          <w:rFonts w:ascii="Sakkal Majalla" w:hAnsi="Sakkal Majalla" w:cs="Sakkal Majalla"/>
          <w:b/>
          <w:bCs/>
          <w:color w:val="4C3D8E"/>
          <w:rtl/>
        </w:rPr>
        <w:t>ات فريق المراجعة</w:t>
      </w:r>
      <w:bookmarkEnd w:id="0"/>
    </w:p>
    <w:p w14:paraId="3A3315F4" w14:textId="7E366763" w:rsidR="00BB284F" w:rsidRPr="009E5B6C" w:rsidRDefault="00F9167A" w:rsidP="00897BE0">
      <w:pPr>
        <w:pStyle w:val="Heading2"/>
        <w:bidi/>
        <w:rPr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bookmarkStart w:id="1" w:name="_Toc136336961"/>
      <w:bookmarkStart w:id="2" w:name="_Toc136337007"/>
      <w:bookmarkStart w:id="3" w:name="_Toc137721327"/>
      <w:r w:rsidRPr="009E5B6C">
        <w:rPr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1.</w:t>
      </w:r>
      <w:r w:rsidR="00BB284F" w:rsidRPr="009E5B6C">
        <w:rPr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التوصية ( .... )</w:t>
      </w:r>
      <w:bookmarkEnd w:id="1"/>
      <w:bookmarkEnd w:id="2"/>
      <w:bookmarkEnd w:id="3"/>
    </w:p>
    <w:tbl>
      <w:tblPr>
        <w:tblStyle w:val="TableGrid"/>
        <w:bidiVisual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9E5B6C" w14:paraId="19198E5E" w14:textId="77777777" w:rsidTr="00BB284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1046E7A0" w:rsidR="00E223A7" w:rsidRPr="009E5B6C" w:rsidRDefault="00B947C9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ت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7767B387" w:rsidR="00E223A7" w:rsidRPr="009E5B6C" w:rsidRDefault="00E223A7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وصية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4F1CF514" w:rsidR="00E223A7" w:rsidRPr="009E5B6C" w:rsidRDefault="00E223A7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إجراءات التحسين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68C26C2" w:rsidR="00E223A7" w:rsidRPr="009E5B6C" w:rsidRDefault="00E223A7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توقيت التنفيذ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6016E70F" w:rsidR="00E223A7" w:rsidRPr="009E5B6C" w:rsidRDefault="00E223A7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SA"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SA"/>
              </w:rPr>
              <w:t>مسؤولية التنفيذ</w:t>
            </w:r>
          </w:p>
        </w:tc>
      </w:tr>
      <w:tr w:rsidR="00E475AA" w:rsidRPr="009E5B6C" w14:paraId="05F33945" w14:textId="77777777" w:rsidTr="00BB284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9E5B6C" w:rsidRDefault="00E223A7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9E5B6C" w:rsidRDefault="00E223A7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9E5B6C" w:rsidRDefault="00E223A7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160D33CF" w:rsidR="00E223A7" w:rsidRPr="009E5B6C" w:rsidRDefault="00E223A7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من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63AD44B4" w:rsidR="00E223A7" w:rsidRPr="009E5B6C" w:rsidRDefault="00E223A7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الى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9E5B6C" w:rsidRDefault="00E223A7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</w:tr>
      <w:tr w:rsidR="00704E93" w:rsidRPr="009E5B6C" w14:paraId="232CD282" w14:textId="77777777" w:rsidTr="00BB284F">
        <w:tc>
          <w:tcPr>
            <w:tcW w:w="584" w:type="dxa"/>
            <w:vMerge w:val="restart"/>
          </w:tcPr>
          <w:p w14:paraId="5EE8D1D3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</w:tr>
      <w:tr w:rsidR="00BB284F" w:rsidRPr="009E5B6C" w14:paraId="3EAC4FA1" w14:textId="77777777" w:rsidTr="00BB284F">
        <w:tc>
          <w:tcPr>
            <w:tcW w:w="584" w:type="dxa"/>
            <w:vMerge/>
          </w:tcPr>
          <w:p w14:paraId="5D6AAFB4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</w:tr>
      <w:tr w:rsidR="00BB284F" w:rsidRPr="009E5B6C" w14:paraId="66FA2403" w14:textId="77777777" w:rsidTr="00BB284F">
        <w:tc>
          <w:tcPr>
            <w:tcW w:w="584" w:type="dxa"/>
            <w:vMerge/>
          </w:tcPr>
          <w:p w14:paraId="2D430812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9E5B6C" w:rsidRDefault="00BB284F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</w:tr>
      <w:tr w:rsidR="00704E93" w:rsidRPr="009E5B6C" w14:paraId="55FB168E" w14:textId="77777777" w:rsidTr="00BB284F">
        <w:tc>
          <w:tcPr>
            <w:tcW w:w="584" w:type="dxa"/>
            <w:vMerge/>
          </w:tcPr>
          <w:p w14:paraId="09949A0D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</w:tr>
      <w:tr w:rsidR="00704E93" w:rsidRPr="009E5B6C" w14:paraId="47C85A64" w14:textId="77777777" w:rsidTr="00BB284F">
        <w:tc>
          <w:tcPr>
            <w:tcW w:w="584" w:type="dxa"/>
            <w:vMerge/>
          </w:tcPr>
          <w:p w14:paraId="1C9D36F4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</w:tr>
      <w:tr w:rsidR="00704E93" w:rsidRPr="009E5B6C" w14:paraId="632D356C" w14:textId="77777777" w:rsidTr="00BB284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9E5B6C" w:rsidRDefault="00704E93" w:rsidP="00897BE0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4"/>
                <w:szCs w:val="24"/>
                <w:rtl/>
              </w:rPr>
            </w:pPr>
          </w:p>
        </w:tc>
      </w:tr>
    </w:tbl>
    <w:p w14:paraId="6434F241" w14:textId="722802D8" w:rsidR="00D46E85" w:rsidRPr="009E5B6C" w:rsidRDefault="00F9167A" w:rsidP="009E5B6C">
      <w:pPr>
        <w:pStyle w:val="Heading2"/>
        <w:bidi/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r w:rsidRPr="009E5B6C">
        <w:rPr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. رد المركز</w:t>
      </w:r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544"/>
        <w:gridCol w:w="1668"/>
        <w:gridCol w:w="11352"/>
      </w:tblGrid>
      <w:tr w:rsidR="00897BE0" w:rsidRPr="009E5B6C" w14:paraId="7E2D8FDF" w14:textId="77777777" w:rsidTr="004921F6">
        <w:trPr>
          <w:trHeight w:val="534"/>
          <w:tblCellSpacing w:w="7" w:type="dxa"/>
          <w:jc w:val="center"/>
        </w:trPr>
        <w:tc>
          <w:tcPr>
            <w:tcW w:w="524" w:type="pct"/>
            <w:vMerge w:val="restart"/>
            <w:shd w:val="clear" w:color="auto" w:fill="4C3D8E"/>
            <w:vAlign w:val="center"/>
          </w:tcPr>
          <w:p w14:paraId="58BA9B46" w14:textId="0CBD54CF" w:rsidR="00897BE0" w:rsidRPr="009E5B6C" w:rsidRDefault="00897BE0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قرار</w:t>
            </w:r>
          </w:p>
        </w:tc>
        <w:tc>
          <w:tcPr>
            <w:tcW w:w="563" w:type="pct"/>
            <w:shd w:val="clear" w:color="auto" w:fill="4C3D8E"/>
            <w:vAlign w:val="center"/>
          </w:tcPr>
          <w:p w14:paraId="09E3A3A6" w14:textId="5903FF7B" w:rsidR="00897BE0" w:rsidRPr="009E5B6C" w:rsidRDefault="00897BE0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إجراءات</w:t>
            </w:r>
          </w:p>
        </w:tc>
        <w:sdt>
          <w:sdtPr>
            <w:rPr>
              <w:rFonts w:ascii="Sakkal Majalla" w:hAnsi="Sakkal Majalla" w:cs="Sakkal Majalla"/>
              <w:color w:val="000000" w:themeColor="text1"/>
              <w:sz w:val="24"/>
              <w:szCs w:val="24"/>
              <w:rtl/>
            </w:rPr>
            <w:alias w:val="............"/>
            <w:tag w:val="......"/>
            <w:id w:val="-4365846"/>
            <w:placeholder>
              <w:docPart w:val="9468FB26EAB64B7E9C638E4C34653937"/>
            </w:placeholder>
            <w:showingPlcHdr/>
            <w:dropDownList>
              <w:listItem w:displayText="مقبول " w:value="مقبول "/>
              <w:listItem w:displayText="مقبول مع التعديل" w:value="مقبول مع التعديل"/>
              <w:listItem w:displayText="غير مقبول" w:value="غير مقبول"/>
            </w:dropDownList>
          </w:sdtPr>
          <w:sdtEndPr/>
          <w:sdtContent>
            <w:tc>
              <w:tcPr>
                <w:tcW w:w="3894" w:type="pct"/>
                <w:shd w:val="clear" w:color="auto" w:fill="F2F2F2" w:themeFill="background1" w:themeFillShade="F2"/>
                <w:vAlign w:val="center"/>
              </w:tcPr>
              <w:p w14:paraId="7D09DB43" w14:textId="77777777" w:rsidR="00897BE0" w:rsidRPr="009E5B6C" w:rsidRDefault="00897BE0" w:rsidP="00897BE0">
                <w:pPr>
                  <w:bidi/>
                  <w:rPr>
                    <w:rFonts w:ascii="Sakkal Majalla" w:hAnsi="Sakkal Majalla" w:cs="Sakkal Majalla"/>
                    <w:caps/>
                    <w:sz w:val="24"/>
                    <w:szCs w:val="24"/>
                    <w:rtl/>
                    <w:lang w:bidi="ar-EG"/>
                  </w:rPr>
                </w:pPr>
                <w:r w:rsidRPr="009E5B6C"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  <w:rtl/>
                  </w:rPr>
                  <w:t>............</w:t>
                </w:r>
              </w:p>
            </w:tc>
          </w:sdtContent>
        </w:sdt>
      </w:tr>
      <w:tr w:rsidR="004921F6" w:rsidRPr="009E5B6C" w14:paraId="190819E0" w14:textId="77777777" w:rsidTr="004921F6">
        <w:trPr>
          <w:trHeight w:val="519"/>
          <w:tblCellSpacing w:w="7" w:type="dxa"/>
          <w:jc w:val="center"/>
        </w:trPr>
        <w:tc>
          <w:tcPr>
            <w:tcW w:w="524" w:type="pct"/>
            <w:vMerge/>
            <w:shd w:val="clear" w:color="auto" w:fill="4C3D8E"/>
            <w:vAlign w:val="center"/>
          </w:tcPr>
          <w:p w14:paraId="34F56C00" w14:textId="77777777" w:rsidR="004921F6" w:rsidRPr="009E5B6C" w:rsidRDefault="004921F6" w:rsidP="004921F6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563" w:type="pct"/>
            <w:shd w:val="clear" w:color="auto" w:fill="4C3D8E"/>
            <w:vAlign w:val="center"/>
          </w:tcPr>
          <w:p w14:paraId="463D1DEE" w14:textId="2E0E9E73" w:rsidR="004921F6" w:rsidRPr="009E5B6C" w:rsidRDefault="004921F6" w:rsidP="004921F6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وقيت</w:t>
            </w:r>
          </w:p>
        </w:tc>
        <w:sdt>
          <w:sdtPr>
            <w:rPr>
              <w:rFonts w:ascii="Sakkal Majalla" w:hAnsi="Sakkal Majalla" w:cs="Sakkal Majalla"/>
              <w:color w:val="000000" w:themeColor="text1"/>
              <w:sz w:val="24"/>
              <w:szCs w:val="24"/>
              <w:rtl/>
            </w:rPr>
            <w:alias w:val="............"/>
            <w:tag w:val="......"/>
            <w:id w:val="1049653311"/>
            <w:placeholder>
              <w:docPart w:val="F1945770ECB7413B8446491FC18B9743"/>
            </w:placeholder>
            <w:showingPlcHdr/>
            <w:dropDownList>
              <w:listItem w:displayText="مقبول " w:value="مقبول "/>
              <w:listItem w:displayText="مقبول مع التعديل" w:value="مقبول مع التعديل"/>
              <w:listItem w:displayText="غير مقبول" w:value="غير مقبول"/>
            </w:dropDownList>
          </w:sdtPr>
          <w:sdtEndPr/>
          <w:sdtContent>
            <w:tc>
              <w:tcPr>
                <w:tcW w:w="3894" w:type="pct"/>
                <w:shd w:val="clear" w:color="auto" w:fill="F2F2F2" w:themeFill="background1" w:themeFillShade="F2"/>
                <w:vAlign w:val="center"/>
              </w:tcPr>
              <w:p w14:paraId="31B21CD0" w14:textId="6BC1563C" w:rsidR="004921F6" w:rsidRPr="009E5B6C" w:rsidRDefault="004921F6" w:rsidP="004921F6">
                <w:pPr>
                  <w:bidi/>
                  <w:rPr>
                    <w:rFonts w:ascii="Sakkal Majalla" w:hAnsi="Sakkal Majalla" w:cs="Sakkal Majalla"/>
                    <w:caps/>
                    <w:sz w:val="24"/>
                    <w:szCs w:val="24"/>
                    <w:rtl/>
                  </w:rPr>
                </w:pPr>
                <w:r w:rsidRPr="009E5B6C"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  <w:rtl/>
                  </w:rPr>
                  <w:t>............</w:t>
                </w:r>
              </w:p>
            </w:tc>
          </w:sdtContent>
        </w:sdt>
      </w:tr>
      <w:tr w:rsidR="004921F6" w:rsidRPr="009E5B6C" w14:paraId="42FCEAEC" w14:textId="77777777" w:rsidTr="004921F6">
        <w:trPr>
          <w:trHeight w:val="519"/>
          <w:tblCellSpacing w:w="7" w:type="dxa"/>
          <w:jc w:val="center"/>
        </w:trPr>
        <w:tc>
          <w:tcPr>
            <w:tcW w:w="524" w:type="pct"/>
            <w:vMerge/>
            <w:shd w:val="clear" w:color="auto" w:fill="4C3D8E"/>
            <w:vAlign w:val="center"/>
          </w:tcPr>
          <w:p w14:paraId="66D576B2" w14:textId="77777777" w:rsidR="004921F6" w:rsidRPr="009E5B6C" w:rsidRDefault="004921F6" w:rsidP="004921F6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3" w:type="pct"/>
            <w:shd w:val="clear" w:color="auto" w:fill="4C3D8E"/>
            <w:vAlign w:val="center"/>
          </w:tcPr>
          <w:p w14:paraId="26378014" w14:textId="3D8A8509" w:rsidR="004921F6" w:rsidRPr="009E5B6C" w:rsidRDefault="004921F6" w:rsidP="004921F6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مسؤولية</w:t>
            </w:r>
          </w:p>
        </w:tc>
        <w:sdt>
          <w:sdtPr>
            <w:rPr>
              <w:rFonts w:ascii="Sakkal Majalla" w:hAnsi="Sakkal Majalla" w:cs="Sakkal Majalla"/>
              <w:color w:val="000000" w:themeColor="text1"/>
              <w:sz w:val="24"/>
              <w:szCs w:val="24"/>
              <w:rtl/>
            </w:rPr>
            <w:alias w:val="............"/>
            <w:tag w:val="......"/>
            <w:id w:val="960847760"/>
            <w:placeholder>
              <w:docPart w:val="D6411289A0824403A8FFF7CC194F6CC0"/>
            </w:placeholder>
            <w:showingPlcHdr/>
            <w:dropDownList>
              <w:listItem w:displayText="مقبول " w:value="مقبول "/>
              <w:listItem w:displayText="مقبول مع التعديل" w:value="مقبول مع التعديل"/>
              <w:listItem w:displayText="غير مقبول" w:value="غير مقبول"/>
            </w:dropDownList>
          </w:sdtPr>
          <w:sdtEndPr/>
          <w:sdtContent>
            <w:tc>
              <w:tcPr>
                <w:tcW w:w="3894" w:type="pct"/>
                <w:shd w:val="clear" w:color="auto" w:fill="F2F2F2" w:themeFill="background1" w:themeFillShade="F2"/>
                <w:vAlign w:val="center"/>
              </w:tcPr>
              <w:p w14:paraId="3A394AF2" w14:textId="369DB6FC" w:rsidR="004921F6" w:rsidRPr="009E5B6C" w:rsidRDefault="004921F6" w:rsidP="004921F6">
                <w:pPr>
                  <w:bidi/>
                  <w:rPr>
                    <w:rFonts w:ascii="Sakkal Majalla" w:hAnsi="Sakkal Majalla" w:cs="Sakkal Majalla"/>
                    <w:caps/>
                    <w:sz w:val="24"/>
                    <w:szCs w:val="24"/>
                    <w:rtl/>
                  </w:rPr>
                </w:pPr>
                <w:r w:rsidRPr="009E5B6C">
                  <w:rPr>
                    <w:rFonts w:ascii="Sakkal Majalla" w:hAnsi="Sakkal Majalla" w:cs="Sakkal Majalla"/>
                    <w:color w:val="000000" w:themeColor="text1"/>
                    <w:sz w:val="24"/>
                    <w:szCs w:val="24"/>
                    <w:rtl/>
                  </w:rPr>
                  <w:t>............</w:t>
                </w:r>
              </w:p>
            </w:tc>
          </w:sdtContent>
        </w:sdt>
      </w:tr>
      <w:tr w:rsidR="00897BE0" w:rsidRPr="009E5B6C" w14:paraId="1020EA14" w14:textId="77777777" w:rsidTr="004921F6">
        <w:trPr>
          <w:trHeight w:val="501"/>
          <w:tblCellSpacing w:w="7" w:type="dxa"/>
          <w:jc w:val="center"/>
        </w:trPr>
        <w:tc>
          <w:tcPr>
            <w:tcW w:w="1092" w:type="pct"/>
            <w:gridSpan w:val="2"/>
            <w:shd w:val="clear" w:color="auto" w:fill="4C3D8E"/>
            <w:vAlign w:val="center"/>
          </w:tcPr>
          <w:p w14:paraId="7BCD44BC" w14:textId="7A64565E" w:rsidR="00897BE0" w:rsidRPr="009E5B6C" w:rsidRDefault="00897BE0" w:rsidP="00897BE0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</w:pPr>
            <w:r w:rsidRPr="009E5B6C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لاحظات</w:t>
            </w:r>
          </w:p>
        </w:tc>
        <w:tc>
          <w:tcPr>
            <w:tcW w:w="3894" w:type="pct"/>
            <w:shd w:val="clear" w:color="auto" w:fill="F2F2F2" w:themeFill="background1" w:themeFillShade="F2"/>
            <w:vAlign w:val="center"/>
          </w:tcPr>
          <w:p w14:paraId="0CD2DACF" w14:textId="77777777" w:rsidR="00897BE0" w:rsidRPr="009E5B6C" w:rsidRDefault="00897BE0" w:rsidP="00897BE0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31AB4A80" w14:textId="111F5391" w:rsidR="009E5B6C" w:rsidRDefault="009E5B6C" w:rsidP="009E5B6C">
      <w:pPr>
        <w:bidi/>
        <w:rPr>
          <w:rFonts w:ascii="Sakkal Majalla" w:eastAsia="Times New Roman" w:hAnsi="Sakkal Majalla" w:cs="Sakkal Majalla"/>
          <w:sz w:val="20"/>
          <w:szCs w:val="20"/>
          <w:rtl/>
        </w:rPr>
      </w:pPr>
      <w:r w:rsidRPr="00C8314D">
        <w:rPr>
          <w:rFonts w:ascii="Sakkal Majalla" w:eastAsia="Times New Roman" w:hAnsi="Sakkal Majalla" w:cs="Sakkal Majalla"/>
          <w:sz w:val="20"/>
          <w:szCs w:val="20"/>
          <w:rtl/>
        </w:rPr>
        <w:t xml:space="preserve">* ينبغي تكرار هذا </w:t>
      </w:r>
      <w:r>
        <w:rPr>
          <w:rFonts w:ascii="Sakkal Majalla" w:eastAsia="Times New Roman" w:hAnsi="Sakkal Majalla" w:cs="Sakkal Majalla" w:hint="cs"/>
          <w:sz w:val="20"/>
          <w:szCs w:val="20"/>
          <w:rtl/>
        </w:rPr>
        <w:t>الجزء</w:t>
      </w:r>
      <w:r w:rsidRPr="00C8314D">
        <w:rPr>
          <w:rFonts w:ascii="Sakkal Majalla" w:eastAsia="Times New Roman" w:hAnsi="Sakkal Majalla" w:cs="Sakkal Majalla"/>
          <w:sz w:val="20"/>
          <w:szCs w:val="20"/>
          <w:rtl/>
        </w:rPr>
        <w:t xml:space="preserve"> بعدد التوصيات.</w:t>
      </w:r>
      <w:r w:rsidRPr="00C8314D">
        <w:rPr>
          <w:rFonts w:ascii="Sakkal Majalla" w:eastAsia="Times New Roman" w:hAnsi="Sakkal Majalla" w:cs="Sakkal Majalla" w:hint="cs"/>
          <w:sz w:val="20"/>
          <w:szCs w:val="20"/>
          <w:rtl/>
        </w:rPr>
        <w:t xml:space="preserve"> الواردة في تقرير فريق المراجعة</w:t>
      </w:r>
    </w:p>
    <w:p w14:paraId="4EDDE51C" w14:textId="1EA5F051" w:rsidR="009E5B6C" w:rsidRDefault="009E5B6C">
      <w:pPr>
        <w:rPr>
          <w:rFonts w:ascii="Sakkal Majalla" w:eastAsiaTheme="majorEastAsia" w:hAnsi="Sakkal Majalla" w:cs="Sakkal Majalla"/>
          <w:b/>
          <w:bCs/>
          <w:color w:val="52B5C2"/>
          <w:sz w:val="32"/>
          <w:szCs w:val="32"/>
          <w:rtl/>
        </w:rPr>
      </w:pPr>
      <w:r>
        <w:rPr>
          <w:rFonts w:ascii="Sakkal Majalla" w:eastAsiaTheme="majorEastAsia" w:hAnsi="Sakkal Majalla" w:cs="Sakkal Majalla"/>
          <w:b/>
          <w:bCs/>
          <w:color w:val="52B5C2"/>
          <w:sz w:val="32"/>
          <w:szCs w:val="32"/>
          <w:rtl/>
        </w:rPr>
        <w:br w:type="page"/>
      </w:r>
    </w:p>
    <w:p w14:paraId="5CF4A3F1" w14:textId="2E98B906" w:rsidR="006D3042" w:rsidRPr="00B813DB" w:rsidRDefault="00DA67D9" w:rsidP="004921F6">
      <w:pPr>
        <w:pStyle w:val="Heading1"/>
        <w:shd w:val="clear" w:color="auto" w:fill="D9D9D9" w:themeFill="background1" w:themeFillShade="D9"/>
        <w:bidi/>
        <w:spacing w:before="0"/>
      </w:pPr>
      <w:bookmarkStart w:id="4" w:name="_Toc137721328"/>
      <w:r w:rsidRPr="004921F6">
        <w:rPr>
          <w:rFonts w:ascii="Sakkal Majalla" w:hAnsi="Sakkal Majalla" w:cs="Sakkal Majalla" w:hint="cs"/>
          <w:b/>
          <w:bCs/>
          <w:color w:val="4C3D8E"/>
          <w:rtl/>
        </w:rPr>
        <w:lastRenderedPageBreak/>
        <w:t>ب.</w:t>
      </w:r>
      <w:r w:rsidR="006D3042" w:rsidRPr="004921F6">
        <w:rPr>
          <w:rFonts w:ascii="Sakkal Majalla" w:hAnsi="Sakkal Majalla" w:cs="Sakkal Majalla"/>
          <w:b/>
          <w:bCs/>
          <w:color w:val="4C3D8E"/>
          <w:rtl/>
        </w:rPr>
        <w:t xml:space="preserve"> اعتماد</w:t>
      </w:r>
      <w:r w:rsidR="006D3042" w:rsidRPr="004921F6">
        <w:rPr>
          <w:rFonts w:ascii="Sakkal Majalla" w:hAnsi="Sakkal Majalla" w:cs="Sakkal Majalla" w:hint="cs"/>
          <w:b/>
          <w:bCs/>
          <w:color w:val="4C3D8E"/>
          <w:rtl/>
        </w:rPr>
        <w:t xml:space="preserve"> الخطة</w:t>
      </w:r>
      <w:bookmarkEnd w:id="4"/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8B1424" w:rsidRPr="008B43B4" w14:paraId="5B5E4452" w14:textId="77777777" w:rsidTr="00664277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77777777" w:rsidR="008B1424" w:rsidRPr="008B43B4" w:rsidRDefault="008B1424" w:rsidP="00897BE0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8B1424" w:rsidRPr="008B43B4" w:rsidRDefault="008B1424" w:rsidP="00897BE0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8B1424" w:rsidRPr="008B43B4" w14:paraId="73963174" w14:textId="77777777" w:rsidTr="00664277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77777777" w:rsidR="008B1424" w:rsidRPr="008B43B4" w:rsidRDefault="008B1424" w:rsidP="00897BE0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8B1424" w:rsidRPr="008B43B4" w:rsidRDefault="008B1424" w:rsidP="00897BE0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3FACD6A7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77777777" w:rsidR="008B1424" w:rsidRPr="008B43B4" w:rsidRDefault="008B1424" w:rsidP="00897BE0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8B1424" w:rsidRPr="008B43B4" w:rsidRDefault="008B1424" w:rsidP="00897BE0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6D9E7AF8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77777777" w:rsidR="008B1424" w:rsidRPr="008B43B4" w:rsidRDefault="008B1424" w:rsidP="00897BE0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8B43B4" w:rsidRDefault="008B1424" w:rsidP="00897BE0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7485B579" w14:textId="77777777" w:rsidR="00F24302" w:rsidRDefault="00F24302" w:rsidP="00897BE0">
      <w:pPr>
        <w:bidi/>
        <w:rPr>
          <w:rStyle w:val="a"/>
          <w:rFonts w:ascii="Sakkal Majalla" w:hAnsi="Sakkal Majalla" w:cs="Sakkal Majalla"/>
          <w:color w:val="4C3D8E"/>
          <w:sz w:val="28"/>
          <w:szCs w:val="28"/>
          <w:rtl/>
        </w:rPr>
      </w:pPr>
    </w:p>
    <w:p w14:paraId="449883EA" w14:textId="2A077184" w:rsidR="00DA67D9" w:rsidRPr="009E5B6C" w:rsidRDefault="00DA67D9" w:rsidP="009E5B6C">
      <w:pPr>
        <w:pStyle w:val="Heading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r w:rsidRPr="009E5B6C">
        <w:rPr>
          <w:rFonts w:ascii="Sakkal Majalla" w:hAnsi="Sakkal Majalla" w:cs="Sakkal Majalla" w:hint="cs"/>
          <w:b/>
          <w:bCs/>
          <w:color w:val="4C3D8E"/>
          <w:rtl/>
        </w:rPr>
        <w:t>ج.</w:t>
      </w:r>
      <w:r w:rsidR="0055023A" w:rsidRPr="009E5B6C">
        <w:rPr>
          <w:rFonts w:ascii="Sakkal Majalla" w:hAnsi="Sakkal Majalla" w:cs="Sakkal Majalla" w:hint="cs"/>
          <w:b/>
          <w:bCs/>
          <w:color w:val="4C3D8E"/>
          <w:rtl/>
        </w:rPr>
        <w:t xml:space="preserve"> قرار المركز</w:t>
      </w:r>
    </w:p>
    <w:p w14:paraId="1622ED9E" w14:textId="6AC99F50" w:rsidR="0055023A" w:rsidRDefault="00AE73A7" w:rsidP="009E5B6C">
      <w:pPr>
        <w:bidi/>
        <w:spacing w:after="0"/>
        <w:ind w:left="720"/>
        <w:rPr>
          <w:rStyle w:val="a"/>
          <w:rFonts w:ascii="Sakkal Majalla" w:hAnsi="Sakkal Majalla" w:cs="Sakkal Majalla"/>
          <w:color w:val="4C3D8E"/>
          <w:sz w:val="28"/>
          <w:szCs w:val="28"/>
          <w:rtl/>
        </w:rPr>
      </w:pPr>
      <w:sdt>
        <w:sdtPr>
          <w:rPr>
            <w:rStyle w:val="a"/>
            <w:rFonts w:ascii="Sakkal Majalla" w:hAnsi="Sakkal Majalla" w:cs="Sakkal Majalla" w:hint="cs"/>
            <w:color w:val="4C3D8E"/>
            <w:sz w:val="28"/>
            <w:szCs w:val="28"/>
            <w:rtl/>
          </w:rPr>
          <w:id w:val="-1817498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a"/>
          </w:rPr>
        </w:sdtEndPr>
        <w:sdtContent>
          <w:r w:rsidR="004921F6">
            <w:rPr>
              <w:rStyle w:val="a"/>
              <w:rFonts w:ascii="MS Gothic" w:eastAsia="MS Gothic" w:hAnsi="MS Gothic" w:cs="Sakkal Majalla" w:hint="eastAsia"/>
              <w:color w:val="4C3D8E"/>
              <w:sz w:val="28"/>
              <w:szCs w:val="28"/>
              <w:rtl/>
            </w:rPr>
            <w:t>☐</w:t>
          </w:r>
        </w:sdtContent>
      </w:sdt>
      <w:r w:rsidR="004921F6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 xml:space="preserve"> </w:t>
      </w:r>
      <w:r w:rsidR="0055023A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 xml:space="preserve">جميع </w:t>
      </w:r>
      <w:r w:rsidR="009D1AAE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>خطط العمل مقبولة</w:t>
      </w:r>
    </w:p>
    <w:p w14:paraId="2BCDE229" w14:textId="6AE6A6EF" w:rsidR="009D1AAE" w:rsidRPr="00B947C9" w:rsidRDefault="00AE73A7" w:rsidP="009E5B6C">
      <w:pPr>
        <w:bidi/>
        <w:spacing w:after="0"/>
        <w:ind w:left="720"/>
        <w:rPr>
          <w:rStyle w:val="a"/>
          <w:rFonts w:ascii="Sakkal Majalla" w:hAnsi="Sakkal Majalla" w:cs="Sakkal Majalla"/>
          <w:color w:val="4C3D8E"/>
          <w:sz w:val="28"/>
          <w:szCs w:val="28"/>
        </w:rPr>
      </w:pPr>
      <w:sdt>
        <w:sdtPr>
          <w:rPr>
            <w:rStyle w:val="a"/>
            <w:rFonts w:ascii="Sakkal Majalla" w:hAnsi="Sakkal Majalla" w:cs="Sakkal Majalla" w:hint="cs"/>
            <w:color w:val="4C3D8E"/>
            <w:sz w:val="28"/>
            <w:szCs w:val="28"/>
            <w:rtl/>
          </w:rPr>
          <w:id w:val="275358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a"/>
          </w:rPr>
        </w:sdtEndPr>
        <w:sdtContent>
          <w:r w:rsidR="004921F6">
            <w:rPr>
              <w:rStyle w:val="a"/>
              <w:rFonts w:ascii="MS Gothic" w:eastAsia="MS Gothic" w:hAnsi="MS Gothic" w:cs="Sakkal Majalla" w:hint="eastAsia"/>
              <w:color w:val="4C3D8E"/>
              <w:sz w:val="28"/>
              <w:szCs w:val="28"/>
              <w:rtl/>
            </w:rPr>
            <w:t>☐</w:t>
          </w:r>
        </w:sdtContent>
      </w:sdt>
      <w:r w:rsidR="004921F6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 xml:space="preserve"> </w:t>
      </w:r>
      <w:r w:rsidR="009D1AAE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 xml:space="preserve">ينبغي على </w:t>
      </w:r>
      <w:r w:rsidR="00CD68A1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>البرنامج مراجعة</w:t>
      </w:r>
      <w:r w:rsidR="009D1AAE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 xml:space="preserve"> الخطط </w:t>
      </w:r>
      <w:r w:rsidR="00076E7C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>بناء على الردود أعلاه و</w:t>
      </w:r>
      <w:r w:rsidR="009D1AAE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 xml:space="preserve">إعادة تقديم </w:t>
      </w:r>
      <w:r w:rsidR="003F69E4">
        <w:rPr>
          <w:rStyle w:val="a"/>
          <w:rFonts w:ascii="Sakkal Majalla" w:hAnsi="Sakkal Majalla" w:cs="Sakkal Majalla" w:hint="cs"/>
          <w:color w:val="4C3D8E"/>
          <w:sz w:val="28"/>
          <w:szCs w:val="28"/>
          <w:rtl/>
        </w:rPr>
        <w:t xml:space="preserve">النموذج </w:t>
      </w:r>
      <w:r w:rsidR="003F69E4">
        <w:rPr>
          <w:rStyle w:val="a"/>
          <w:rFonts w:ascii="Sakkal Majalla" w:hAnsi="Sakkal Majalla" w:cs="Sakkal Majalla"/>
          <w:color w:val="4C3D8E"/>
          <w:sz w:val="28"/>
          <w:szCs w:val="28"/>
        </w:rPr>
        <w:t>TP-109</w:t>
      </w:r>
    </w:p>
    <w:sectPr w:rsidR="009D1AAE" w:rsidRPr="00B947C9" w:rsidSect="009E5B6C">
      <w:headerReference w:type="default" r:id="rId8"/>
      <w:footerReference w:type="default" r:id="rId9"/>
      <w:headerReference w:type="first" r:id="rId10"/>
      <w:pgSz w:w="16838" w:h="11906" w:orient="landscape" w:code="9"/>
      <w:pgMar w:top="1702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32B8E" w14:textId="77777777" w:rsidR="00400BBD" w:rsidRDefault="00400BBD" w:rsidP="00EE490F">
      <w:pPr>
        <w:spacing w:after="0" w:line="240" w:lineRule="auto"/>
      </w:pPr>
      <w:r>
        <w:separator/>
      </w:r>
    </w:p>
  </w:endnote>
  <w:endnote w:type="continuationSeparator" w:id="0">
    <w:p w14:paraId="7BF80787" w14:textId="77777777" w:rsidR="00400BBD" w:rsidRDefault="00400BB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 w:rsidP="009A3913">
        <w:pPr>
          <w:pStyle w:val="Footer"/>
          <w:bidi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20A0FFCE" w:rsidR="00765AFA" w:rsidRPr="009A3913" w:rsidRDefault="00765AFA" w:rsidP="009A3913">
                              <w:pPr>
                                <w:pStyle w:val="Footer"/>
                                <w:bidi/>
                                <w:jc w:val="center"/>
                                <w:rPr>
                                  <w:lang w:val="en-GB"/>
                                </w:rPr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9A3913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  <w:rtl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20A0FFCE" w:rsidR="00765AFA" w:rsidRPr="009A3913" w:rsidRDefault="00765AFA" w:rsidP="009A3913">
                        <w:pPr>
                          <w:pStyle w:val="Footer"/>
                          <w:bidi/>
                          <w:jc w:val="center"/>
                          <w:rPr>
                            <w:lang w:val="en-GB"/>
                          </w:rPr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9A3913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  <w:rtl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Footer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54DBC4" w14:textId="77777777" w:rsidR="00400BBD" w:rsidRDefault="00400BBD" w:rsidP="00EE490F">
      <w:pPr>
        <w:spacing w:after="0" w:line="240" w:lineRule="auto"/>
      </w:pPr>
      <w:r>
        <w:separator/>
      </w:r>
    </w:p>
  </w:footnote>
  <w:footnote w:type="continuationSeparator" w:id="0">
    <w:p w14:paraId="3C7DFE73" w14:textId="77777777" w:rsidR="00400BBD" w:rsidRDefault="00400BB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1B11B08" wp14:editId="5F07EE85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8411079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2C78" w14:textId="0ACB299F" w:rsidR="00943B1E" w:rsidRDefault="00CB4F16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2F0860ED" wp14:editId="258482EA">
          <wp:simplePos x="0" y="0"/>
          <wp:positionH relativeFrom="column">
            <wp:posOffset>-759460</wp:posOffset>
          </wp:positionH>
          <wp:positionV relativeFrom="paragraph">
            <wp:posOffset>-226060</wp:posOffset>
          </wp:positionV>
          <wp:extent cx="10702456" cy="7287895"/>
          <wp:effectExtent l="0" t="0" r="3810" b="8255"/>
          <wp:wrapNone/>
          <wp:docPr id="1091828354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02456" cy="728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6B31CE63" w14:textId="32273C5E" w:rsidR="00943B1E" w:rsidRDefault="00B17E10" w:rsidP="00B17E10">
    <w:pPr>
      <w:pStyle w:val="Header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2651497">
    <w:abstractNumId w:val="26"/>
  </w:num>
  <w:num w:numId="2" w16cid:durableId="2115709925">
    <w:abstractNumId w:val="23"/>
  </w:num>
  <w:num w:numId="3" w16cid:durableId="1543438703">
    <w:abstractNumId w:val="27"/>
  </w:num>
  <w:num w:numId="4" w16cid:durableId="62486808">
    <w:abstractNumId w:val="30"/>
  </w:num>
  <w:num w:numId="5" w16cid:durableId="1963264104">
    <w:abstractNumId w:val="16"/>
  </w:num>
  <w:num w:numId="6" w16cid:durableId="1318535404">
    <w:abstractNumId w:val="29"/>
  </w:num>
  <w:num w:numId="7" w16cid:durableId="110128552">
    <w:abstractNumId w:val="15"/>
  </w:num>
  <w:num w:numId="8" w16cid:durableId="672494943">
    <w:abstractNumId w:val="4"/>
  </w:num>
  <w:num w:numId="9" w16cid:durableId="1175536220">
    <w:abstractNumId w:val="11"/>
  </w:num>
  <w:num w:numId="10" w16cid:durableId="1890069167">
    <w:abstractNumId w:val="1"/>
  </w:num>
  <w:num w:numId="11" w16cid:durableId="590313493">
    <w:abstractNumId w:val="10"/>
  </w:num>
  <w:num w:numId="12" w16cid:durableId="2040619299">
    <w:abstractNumId w:val="2"/>
  </w:num>
  <w:num w:numId="13" w16cid:durableId="1169715808">
    <w:abstractNumId w:val="5"/>
  </w:num>
  <w:num w:numId="14" w16cid:durableId="1554730486">
    <w:abstractNumId w:val="9"/>
  </w:num>
  <w:num w:numId="15" w16cid:durableId="981547191">
    <w:abstractNumId w:val="22"/>
  </w:num>
  <w:num w:numId="16" w16cid:durableId="1105076311">
    <w:abstractNumId w:val="8"/>
  </w:num>
  <w:num w:numId="17" w16cid:durableId="1262495275">
    <w:abstractNumId w:val="14"/>
  </w:num>
  <w:num w:numId="18" w16cid:durableId="453599657">
    <w:abstractNumId w:val="18"/>
  </w:num>
  <w:num w:numId="19" w16cid:durableId="1556744138">
    <w:abstractNumId w:val="25"/>
  </w:num>
  <w:num w:numId="20" w16cid:durableId="439377892">
    <w:abstractNumId w:val="13"/>
  </w:num>
  <w:num w:numId="21" w16cid:durableId="1920866541">
    <w:abstractNumId w:val="20"/>
  </w:num>
  <w:num w:numId="22" w16cid:durableId="1466002252">
    <w:abstractNumId w:val="21"/>
  </w:num>
  <w:num w:numId="23" w16cid:durableId="1335262825">
    <w:abstractNumId w:val="28"/>
  </w:num>
  <w:num w:numId="24" w16cid:durableId="1728870644">
    <w:abstractNumId w:val="6"/>
  </w:num>
  <w:num w:numId="25" w16cid:durableId="597711426">
    <w:abstractNumId w:val="17"/>
  </w:num>
  <w:num w:numId="26" w16cid:durableId="2016566954">
    <w:abstractNumId w:val="24"/>
  </w:num>
  <w:num w:numId="27" w16cid:durableId="270629449">
    <w:abstractNumId w:val="12"/>
  </w:num>
  <w:num w:numId="28" w16cid:durableId="933788038">
    <w:abstractNumId w:val="0"/>
  </w:num>
  <w:num w:numId="29" w16cid:durableId="1525941204">
    <w:abstractNumId w:val="3"/>
  </w:num>
  <w:num w:numId="30" w16cid:durableId="356129077">
    <w:abstractNumId w:val="19"/>
  </w:num>
  <w:num w:numId="31" w16cid:durableId="11838640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55F0"/>
    <w:rsid w:val="000473F6"/>
    <w:rsid w:val="000513CC"/>
    <w:rsid w:val="00060A9E"/>
    <w:rsid w:val="0006242C"/>
    <w:rsid w:val="00074D82"/>
    <w:rsid w:val="00076E7C"/>
    <w:rsid w:val="00080FC6"/>
    <w:rsid w:val="000842A1"/>
    <w:rsid w:val="00085DEA"/>
    <w:rsid w:val="000973BC"/>
    <w:rsid w:val="000A15B4"/>
    <w:rsid w:val="000B279B"/>
    <w:rsid w:val="000B3883"/>
    <w:rsid w:val="000B4BDF"/>
    <w:rsid w:val="000C0FCB"/>
    <w:rsid w:val="000C1F14"/>
    <w:rsid w:val="000D3603"/>
    <w:rsid w:val="000E2809"/>
    <w:rsid w:val="000E7206"/>
    <w:rsid w:val="000F105E"/>
    <w:rsid w:val="00105FA9"/>
    <w:rsid w:val="00111131"/>
    <w:rsid w:val="00116A74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0D3D"/>
    <w:rsid w:val="00162972"/>
    <w:rsid w:val="001648F9"/>
    <w:rsid w:val="00170319"/>
    <w:rsid w:val="00173939"/>
    <w:rsid w:val="001848E5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2E"/>
    <w:rsid w:val="001D739C"/>
    <w:rsid w:val="001E43E3"/>
    <w:rsid w:val="001F0DCF"/>
    <w:rsid w:val="001F1144"/>
    <w:rsid w:val="001F34EE"/>
    <w:rsid w:val="00201859"/>
    <w:rsid w:val="00205589"/>
    <w:rsid w:val="00211939"/>
    <w:rsid w:val="00212934"/>
    <w:rsid w:val="0021721A"/>
    <w:rsid w:val="002176F6"/>
    <w:rsid w:val="002204C1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1938"/>
    <w:rsid w:val="00266508"/>
    <w:rsid w:val="002728E9"/>
    <w:rsid w:val="002761CB"/>
    <w:rsid w:val="002770DA"/>
    <w:rsid w:val="00277423"/>
    <w:rsid w:val="0028446D"/>
    <w:rsid w:val="00292FB3"/>
    <w:rsid w:val="0029314C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0B75"/>
    <w:rsid w:val="00302448"/>
    <w:rsid w:val="00307534"/>
    <w:rsid w:val="003142BD"/>
    <w:rsid w:val="00316629"/>
    <w:rsid w:val="003233D6"/>
    <w:rsid w:val="003335DC"/>
    <w:rsid w:val="00334BB2"/>
    <w:rsid w:val="003401C7"/>
    <w:rsid w:val="00352E47"/>
    <w:rsid w:val="00352F4B"/>
    <w:rsid w:val="0035378E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7EC"/>
    <w:rsid w:val="003C7ADF"/>
    <w:rsid w:val="003D430C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3F69E4"/>
    <w:rsid w:val="00400BBD"/>
    <w:rsid w:val="00401F9D"/>
    <w:rsid w:val="00402ECE"/>
    <w:rsid w:val="00411857"/>
    <w:rsid w:val="004128F8"/>
    <w:rsid w:val="0041561F"/>
    <w:rsid w:val="00417D94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21F6"/>
    <w:rsid w:val="0049459C"/>
    <w:rsid w:val="004C0B37"/>
    <w:rsid w:val="004C5EBA"/>
    <w:rsid w:val="004D05F8"/>
    <w:rsid w:val="004D1872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19B8"/>
    <w:rsid w:val="00545778"/>
    <w:rsid w:val="0055023A"/>
    <w:rsid w:val="005508C6"/>
    <w:rsid w:val="00553B10"/>
    <w:rsid w:val="00555ECF"/>
    <w:rsid w:val="00561051"/>
    <w:rsid w:val="00561601"/>
    <w:rsid w:val="00561E71"/>
    <w:rsid w:val="005719C3"/>
    <w:rsid w:val="005766B3"/>
    <w:rsid w:val="00586120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47CB"/>
    <w:rsid w:val="00637BFA"/>
    <w:rsid w:val="00640927"/>
    <w:rsid w:val="00656D60"/>
    <w:rsid w:val="00660261"/>
    <w:rsid w:val="0066391E"/>
    <w:rsid w:val="00663CD1"/>
    <w:rsid w:val="00664277"/>
    <w:rsid w:val="0066519A"/>
    <w:rsid w:val="00672A99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0E40"/>
    <w:rsid w:val="00711EE8"/>
    <w:rsid w:val="0071688A"/>
    <w:rsid w:val="00723870"/>
    <w:rsid w:val="007307BB"/>
    <w:rsid w:val="00731257"/>
    <w:rsid w:val="00744198"/>
    <w:rsid w:val="007529C9"/>
    <w:rsid w:val="007567CB"/>
    <w:rsid w:val="00761B28"/>
    <w:rsid w:val="00762861"/>
    <w:rsid w:val="00765AFA"/>
    <w:rsid w:val="0076709D"/>
    <w:rsid w:val="007725DD"/>
    <w:rsid w:val="00772B4C"/>
    <w:rsid w:val="007778B6"/>
    <w:rsid w:val="007B6320"/>
    <w:rsid w:val="007E1F1C"/>
    <w:rsid w:val="007E532F"/>
    <w:rsid w:val="00806F39"/>
    <w:rsid w:val="0082524D"/>
    <w:rsid w:val="0082767E"/>
    <w:rsid w:val="008306EB"/>
    <w:rsid w:val="00834B54"/>
    <w:rsid w:val="008365AE"/>
    <w:rsid w:val="008577A1"/>
    <w:rsid w:val="00861845"/>
    <w:rsid w:val="00863F3D"/>
    <w:rsid w:val="00877341"/>
    <w:rsid w:val="00881D21"/>
    <w:rsid w:val="008877CF"/>
    <w:rsid w:val="00887A37"/>
    <w:rsid w:val="00896904"/>
    <w:rsid w:val="00897BE0"/>
    <w:rsid w:val="008A1157"/>
    <w:rsid w:val="008A590F"/>
    <w:rsid w:val="008B1424"/>
    <w:rsid w:val="008B2211"/>
    <w:rsid w:val="008C536B"/>
    <w:rsid w:val="008E00A6"/>
    <w:rsid w:val="009023F3"/>
    <w:rsid w:val="009031DC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240"/>
    <w:rsid w:val="0097256E"/>
    <w:rsid w:val="0098590B"/>
    <w:rsid w:val="00986338"/>
    <w:rsid w:val="00986BD0"/>
    <w:rsid w:val="00991E4E"/>
    <w:rsid w:val="00991FF0"/>
    <w:rsid w:val="00992086"/>
    <w:rsid w:val="009A2274"/>
    <w:rsid w:val="009A3913"/>
    <w:rsid w:val="009A3B8E"/>
    <w:rsid w:val="009A4211"/>
    <w:rsid w:val="009B113A"/>
    <w:rsid w:val="009C23D4"/>
    <w:rsid w:val="009C2F46"/>
    <w:rsid w:val="009C3F20"/>
    <w:rsid w:val="009C4B55"/>
    <w:rsid w:val="009C554F"/>
    <w:rsid w:val="009D1AAE"/>
    <w:rsid w:val="009D44F3"/>
    <w:rsid w:val="009D4997"/>
    <w:rsid w:val="009D6523"/>
    <w:rsid w:val="009E3CC0"/>
    <w:rsid w:val="009E47E5"/>
    <w:rsid w:val="009E5B6C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3A7"/>
    <w:rsid w:val="00AE7669"/>
    <w:rsid w:val="00AF5CE4"/>
    <w:rsid w:val="00AF6418"/>
    <w:rsid w:val="00B03C0A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62003"/>
    <w:rsid w:val="00B71AEF"/>
    <w:rsid w:val="00B721E1"/>
    <w:rsid w:val="00B727DA"/>
    <w:rsid w:val="00B76ED8"/>
    <w:rsid w:val="00B80620"/>
    <w:rsid w:val="00B80926"/>
    <w:rsid w:val="00B81E00"/>
    <w:rsid w:val="00B81E25"/>
    <w:rsid w:val="00B93E29"/>
    <w:rsid w:val="00B947C9"/>
    <w:rsid w:val="00B97B1E"/>
    <w:rsid w:val="00BA0888"/>
    <w:rsid w:val="00BA6A54"/>
    <w:rsid w:val="00BB15BF"/>
    <w:rsid w:val="00BB284F"/>
    <w:rsid w:val="00BB510D"/>
    <w:rsid w:val="00BC4835"/>
    <w:rsid w:val="00BD58E4"/>
    <w:rsid w:val="00BE1C1F"/>
    <w:rsid w:val="00BE2279"/>
    <w:rsid w:val="00BF4D7C"/>
    <w:rsid w:val="00C016F6"/>
    <w:rsid w:val="00C036E6"/>
    <w:rsid w:val="00C11DD7"/>
    <w:rsid w:val="00C12822"/>
    <w:rsid w:val="00C15095"/>
    <w:rsid w:val="00C1739D"/>
    <w:rsid w:val="00C17E22"/>
    <w:rsid w:val="00C20983"/>
    <w:rsid w:val="00C2155C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58D9"/>
    <w:rsid w:val="00CB11A3"/>
    <w:rsid w:val="00CB1B89"/>
    <w:rsid w:val="00CB4F16"/>
    <w:rsid w:val="00CC0DE7"/>
    <w:rsid w:val="00CD3A17"/>
    <w:rsid w:val="00CD68A1"/>
    <w:rsid w:val="00CE0B84"/>
    <w:rsid w:val="00CE1173"/>
    <w:rsid w:val="00CE33BB"/>
    <w:rsid w:val="00CF4761"/>
    <w:rsid w:val="00D03D1E"/>
    <w:rsid w:val="00D042C3"/>
    <w:rsid w:val="00D16F81"/>
    <w:rsid w:val="00D20AB9"/>
    <w:rsid w:val="00D32ACC"/>
    <w:rsid w:val="00D3538B"/>
    <w:rsid w:val="00D3555B"/>
    <w:rsid w:val="00D4307F"/>
    <w:rsid w:val="00D4600A"/>
    <w:rsid w:val="00D46E85"/>
    <w:rsid w:val="00D50AF9"/>
    <w:rsid w:val="00D60AF7"/>
    <w:rsid w:val="00D66D35"/>
    <w:rsid w:val="00D67E18"/>
    <w:rsid w:val="00D70AE7"/>
    <w:rsid w:val="00D76E52"/>
    <w:rsid w:val="00D82C97"/>
    <w:rsid w:val="00D83461"/>
    <w:rsid w:val="00D83E73"/>
    <w:rsid w:val="00D90861"/>
    <w:rsid w:val="00D92613"/>
    <w:rsid w:val="00D93D94"/>
    <w:rsid w:val="00DA0FFF"/>
    <w:rsid w:val="00DA609B"/>
    <w:rsid w:val="00DA67D9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57E8"/>
    <w:rsid w:val="00E36E9D"/>
    <w:rsid w:val="00E475AA"/>
    <w:rsid w:val="00E61F74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67A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2A0"/>
    <w:rsid w:val="00FC66B1"/>
    <w:rsid w:val="00FD15CC"/>
    <w:rsid w:val="00FD2639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02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B284F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BB284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28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468FB26EAB64B7E9C638E4C34653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DAFE2-31C0-4DA1-9F4B-F65AC433F425}"/>
      </w:docPartPr>
      <w:docPartBody>
        <w:p w:rsidR="00E51CF1" w:rsidRDefault="00026A59" w:rsidP="00026A59">
          <w:pPr>
            <w:pStyle w:val="9468FB26EAB64B7E9C638E4C34653937"/>
          </w:pPr>
          <w:r>
            <w:rPr>
              <w:rFonts w:cstheme="minorHAnsi" w:hint="cs"/>
              <w:color w:val="000000" w:themeColor="text1"/>
              <w:sz w:val="20"/>
              <w:szCs w:val="20"/>
              <w:rtl/>
            </w:rPr>
            <w:t>............</w:t>
          </w:r>
        </w:p>
      </w:docPartBody>
    </w:docPart>
    <w:docPart>
      <w:docPartPr>
        <w:name w:val="F1945770ECB7413B8446491FC18B9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8C47-7FD7-4101-91BF-D2E299B25B87}"/>
      </w:docPartPr>
      <w:docPartBody>
        <w:p w:rsidR="00E51CF1" w:rsidRDefault="00026A59" w:rsidP="00026A59">
          <w:pPr>
            <w:pStyle w:val="F1945770ECB7413B8446491FC18B9743"/>
          </w:pPr>
          <w:r>
            <w:rPr>
              <w:rFonts w:cstheme="minorHAnsi" w:hint="cs"/>
              <w:color w:val="000000" w:themeColor="text1"/>
              <w:sz w:val="20"/>
              <w:szCs w:val="20"/>
              <w:rtl/>
            </w:rPr>
            <w:t>............</w:t>
          </w:r>
        </w:p>
      </w:docPartBody>
    </w:docPart>
    <w:docPart>
      <w:docPartPr>
        <w:name w:val="D6411289A0824403A8FFF7CC194F6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AD1F8-ED6A-4EF8-B7A4-B1ED75E13487}"/>
      </w:docPartPr>
      <w:docPartBody>
        <w:p w:rsidR="00E51CF1" w:rsidRDefault="00026A59" w:rsidP="00026A59">
          <w:pPr>
            <w:pStyle w:val="D6411289A0824403A8FFF7CC194F6CC0"/>
          </w:pPr>
          <w:r>
            <w:rPr>
              <w:rFonts w:cstheme="minorHAnsi" w:hint="cs"/>
              <w:color w:val="000000" w:themeColor="text1"/>
              <w:sz w:val="20"/>
              <w:szCs w:val="20"/>
              <w:rtl/>
            </w:rPr>
            <w:t>............</w:t>
          </w:r>
        </w:p>
      </w:docPartBody>
    </w:docPart>
    <w:docPart>
      <w:docPartPr>
        <w:name w:val="1FBC244749B74F658C315E20E1318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68CC7-0053-4F74-8038-FDB76E81E21A}"/>
      </w:docPartPr>
      <w:docPartBody>
        <w:p w:rsidR="00E51CF1" w:rsidRDefault="00E51CF1" w:rsidP="00E51CF1">
          <w:pPr>
            <w:pStyle w:val="1FBC244749B74F658C315E20E1318259"/>
          </w:pPr>
          <w:r>
            <w:rPr>
              <w:rFonts w:ascii="Sakkal Majalla" w:hAnsi="Sakkal Majalla" w:cs="Sakkal Majalla" w:hint="cs"/>
              <w:b/>
              <w:bCs/>
              <w:color w:val="5279BB"/>
              <w:sz w:val="28"/>
              <w:szCs w:val="28"/>
              <w:rtl/>
            </w:rPr>
            <w:t>اضغط هنا لاختيار التاريخ</w:t>
          </w:r>
        </w:p>
      </w:docPartBody>
    </w:docPart>
    <w:docPart>
      <w:docPartPr>
        <w:name w:val="8DBC79EE41A24A1A87A2CF3CB0E43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0C197-DEA1-4D64-9E9A-BFE512EC0D41}"/>
      </w:docPartPr>
      <w:docPartBody>
        <w:p w:rsidR="00E51CF1" w:rsidRDefault="00E51CF1" w:rsidP="00E51CF1">
          <w:pPr>
            <w:pStyle w:val="8DBC79EE41A24A1A87A2CF3CB0E43684"/>
          </w:pP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Click</w:t>
          </w:r>
          <w:r w:rsidRPr="00F53BEF">
            <w:rPr>
              <w:rFonts w:ascii="Sakkal Majalla" w:hAnsi="Sakkal Majalla" w:cs="Sakkal Majalla"/>
              <w:sz w:val="28"/>
              <w:szCs w:val="28"/>
              <w:rtl/>
              <w:lang w:bidi="ar"/>
            </w:rPr>
            <w:t xml:space="preserve"> </w:t>
          </w: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to</w:t>
          </w:r>
          <w:r w:rsidRPr="00F53BEF">
            <w:rPr>
              <w:rFonts w:ascii="Sakkal Majalla" w:hAnsi="Sakkal Majalla" w:cs="Sakkal Majalla"/>
              <w:sz w:val="28"/>
              <w:szCs w:val="28"/>
              <w:rtl/>
              <w:lang w:bidi="ar"/>
            </w:rPr>
            <w:t xml:space="preserve"> </w:t>
          </w: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enter</w:t>
          </w:r>
          <w:r w:rsidRPr="00F53BEF">
            <w:rPr>
              <w:rFonts w:ascii="Sakkal Majalla" w:hAnsi="Sakkal Majalla" w:cs="Sakkal Majalla"/>
              <w:sz w:val="28"/>
              <w:szCs w:val="28"/>
              <w:rtl/>
              <w:lang w:bidi="ar"/>
            </w:rPr>
            <w:t xml:space="preserve"> </w:t>
          </w: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a</w:t>
          </w:r>
          <w:r w:rsidRPr="00F53BEF">
            <w:rPr>
              <w:rFonts w:ascii="Sakkal Majalla" w:hAnsi="Sakkal Majalla" w:cs="Sakkal Majalla"/>
              <w:sz w:val="28"/>
              <w:szCs w:val="28"/>
              <w:rtl/>
              <w:lang w:bidi="ar"/>
            </w:rPr>
            <w:t xml:space="preserve"> </w:t>
          </w:r>
          <w:r w:rsidRPr="00F53BEF">
            <w:rPr>
              <w:rStyle w:val="ts-alignment-element"/>
              <w:rFonts w:ascii="Sakkal Majalla" w:hAnsi="Sakkal Majalla" w:cs="Sakkal Majalla"/>
              <w:sz w:val="28"/>
              <w:szCs w:val="28"/>
              <w:lang w:bidi="ar"/>
            </w:rPr>
            <w:t>date</w:t>
          </w:r>
          <w:r w:rsidRPr="00F53BEF">
            <w:rPr>
              <w:rStyle w:val="PlaceholderText"/>
              <w:rFonts w:ascii="Sakkal Majalla" w:hAnsi="Sakkal Majalla" w:cs="Sakkal Majalla"/>
              <w:sz w:val="28"/>
              <w:szCs w:val="2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708E"/>
    <w:rsid w:val="00026A59"/>
    <w:rsid w:val="00666154"/>
    <w:rsid w:val="009D44F3"/>
    <w:rsid w:val="00B03C0A"/>
    <w:rsid w:val="00D2708E"/>
    <w:rsid w:val="00D82C97"/>
    <w:rsid w:val="00E51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FBC244749B74F658C315E20E1318259">
    <w:name w:val="1FBC244749B74F658C315E20E1318259"/>
    <w:rsid w:val="00E51CF1"/>
  </w:style>
  <w:style w:type="character" w:styleId="PlaceholderText">
    <w:name w:val="Placeholder Text"/>
    <w:basedOn w:val="DefaultParagraphFont"/>
    <w:uiPriority w:val="99"/>
    <w:semiHidden/>
    <w:rsid w:val="00E51CF1"/>
    <w:rPr>
      <w:color w:val="808080"/>
    </w:rPr>
  </w:style>
  <w:style w:type="character" w:customStyle="1" w:styleId="ts-alignment-element">
    <w:name w:val="ts-alignment-element"/>
    <w:basedOn w:val="DefaultParagraphFont"/>
    <w:rsid w:val="00E51CF1"/>
  </w:style>
  <w:style w:type="paragraph" w:customStyle="1" w:styleId="8DBC79EE41A24A1A87A2CF3CB0E43684">
    <w:name w:val="8DBC79EE41A24A1A87A2CF3CB0E43684"/>
    <w:rsid w:val="00E51CF1"/>
  </w:style>
  <w:style w:type="paragraph" w:customStyle="1" w:styleId="9468FB26EAB64B7E9C638E4C34653937">
    <w:name w:val="9468FB26EAB64B7E9C638E4C34653937"/>
    <w:rsid w:val="00026A59"/>
  </w:style>
  <w:style w:type="paragraph" w:customStyle="1" w:styleId="F1945770ECB7413B8446491FC18B9743">
    <w:name w:val="F1945770ECB7413B8446491FC18B9743"/>
    <w:rsid w:val="00026A59"/>
  </w:style>
  <w:style w:type="paragraph" w:customStyle="1" w:styleId="D6411289A0824403A8FFF7CC194F6CC0">
    <w:name w:val="D6411289A0824403A8FFF7CC194F6CC0"/>
    <w:rsid w:val="00026A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A7B09B-1362-4002-9584-B2814C540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</Words>
  <Characters>997</Characters>
  <Application>Microsoft Office Word</Application>
  <DocSecurity>0</DocSecurity>
  <Lines>166</Lines>
  <Paragraphs>6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80</cp:revision>
  <cp:lastPrinted>2025-08-12T05:35:00Z</cp:lastPrinted>
  <dcterms:created xsi:type="dcterms:W3CDTF">2023-05-25T07:26:00Z</dcterms:created>
  <dcterms:modified xsi:type="dcterms:W3CDTF">2025-08-12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9f8b95ebd1c004ca92d74b8933d2b9e26b587576af8353fc26a5d8fd71c2b</vt:lpwstr>
  </property>
</Properties>
</file>